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DDCF22" w14:textId="56CEDECA" w:rsidR="00EC76B2" w:rsidRDefault="00EC76B2" w:rsidP="00EC76B2">
      <w:pPr>
        <w:pStyle w:val="Cmsor1"/>
      </w:pPr>
      <w:bookmarkStart w:id="0" w:name="alapfogalmak"/>
      <w:bookmarkEnd w:id="0"/>
      <w:r>
        <w:t>Távoli repository</w:t>
      </w:r>
    </w:p>
    <w:p w14:paraId="5A361D89" w14:textId="72B54D17" w:rsidR="00EC76B2" w:rsidRDefault="00EC76B2" w:rsidP="00EC76B2">
      <w:pPr>
        <w:pStyle w:val="Szvegtrzs"/>
      </w:pPr>
      <w:r>
        <w:t>Ebben a leckében megimerkedünk a GitHubbal és a távoli repository-k kezelésével.</w:t>
      </w:r>
    </w:p>
    <w:p w14:paraId="1098A192" w14:textId="79D04428" w:rsidR="00EC76B2" w:rsidRDefault="00EC76B2" w:rsidP="00EC76B2">
      <w:pPr>
        <w:pStyle w:val="Szvegtrzs"/>
      </w:pPr>
      <w:r w:rsidRPr="00EC76B2">
        <w:rPr>
          <w:noProof/>
        </w:rPr>
        <w:drawing>
          <wp:inline distT="0" distB="0" distL="0" distR="0" wp14:anchorId="45D3B13C" wp14:editId="1F98D0E1">
            <wp:extent cx="5448300" cy="1622898"/>
            <wp:effectExtent l="0" t="0" r="0" b="0"/>
            <wp:docPr id="1194196205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4196205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58159" cy="1625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80750" w14:textId="24303724" w:rsidR="00A114AC" w:rsidRDefault="00A114AC" w:rsidP="00EC76B2">
      <w:pPr>
        <w:pStyle w:val="Szvegtrzs"/>
      </w:pPr>
      <w:r>
        <w:t>A távoli repository előnyei:</w:t>
      </w:r>
    </w:p>
    <w:p w14:paraId="315B1F77" w14:textId="5C6503EF" w:rsidR="00A114AC" w:rsidRDefault="00A114AC" w:rsidP="009E28F1">
      <w:pPr>
        <w:pStyle w:val="Szvegtrzs"/>
        <w:numPr>
          <w:ilvl w:val="0"/>
          <w:numId w:val="16"/>
        </w:numPr>
        <w:ind w:left="714" w:hanging="357"/>
        <w:contextualSpacing/>
      </w:pPr>
      <w:r>
        <w:t>biztonsági másolat a kódról</w:t>
      </w:r>
      <w:r w:rsidR="00B93733">
        <w:t>,</w:t>
      </w:r>
    </w:p>
    <w:p w14:paraId="04B49043" w14:textId="2A54C51D" w:rsidR="00A114AC" w:rsidRDefault="00A114AC" w:rsidP="009E28F1">
      <w:pPr>
        <w:pStyle w:val="Szvegtrzs"/>
        <w:numPr>
          <w:ilvl w:val="0"/>
          <w:numId w:val="16"/>
        </w:numPr>
        <w:ind w:left="714" w:hanging="357"/>
        <w:contextualSpacing/>
      </w:pPr>
      <w:r>
        <w:t>több gépről is dolgozhatunk</w:t>
      </w:r>
      <w:r w:rsidR="00B93733">
        <w:t>,</w:t>
      </w:r>
    </w:p>
    <w:p w14:paraId="4F9D0E85" w14:textId="111AA27C" w:rsidR="00A114AC" w:rsidRDefault="00A114AC" w:rsidP="009E28F1">
      <w:pPr>
        <w:pStyle w:val="Szvegtrzs"/>
        <w:numPr>
          <w:ilvl w:val="0"/>
          <w:numId w:val="16"/>
        </w:numPr>
        <w:ind w:left="714" w:hanging="357"/>
        <w:contextualSpacing/>
      </w:pPr>
      <w:r>
        <w:t>megoszthatjuk a kódokat</w:t>
      </w:r>
      <w:r w:rsidR="00B93733">
        <w:t>,</w:t>
      </w:r>
    </w:p>
    <w:p w14:paraId="59F42472" w14:textId="45D82452" w:rsidR="00A114AC" w:rsidRPr="00EC76B2" w:rsidRDefault="00A114AC" w:rsidP="009E28F1">
      <w:pPr>
        <w:pStyle w:val="Szvegtrzs"/>
        <w:numPr>
          <w:ilvl w:val="0"/>
          <w:numId w:val="16"/>
        </w:numPr>
        <w:ind w:left="714" w:hanging="357"/>
        <w:contextualSpacing/>
      </w:pPr>
      <w:r>
        <w:t>csapatban is dolgozhatunk</w:t>
      </w:r>
      <w:r w:rsidR="00B93733">
        <w:t>.</w:t>
      </w:r>
    </w:p>
    <w:p w14:paraId="38B58A2F" w14:textId="0223BB87" w:rsidR="009C0B10" w:rsidRPr="00E528BA" w:rsidRDefault="009C0B10" w:rsidP="00EC76B2">
      <w:pPr>
        <w:pStyle w:val="Cmsor2"/>
      </w:pPr>
      <w:r w:rsidRPr="00E528BA">
        <w:t>GitHub</w:t>
      </w:r>
    </w:p>
    <w:p w14:paraId="2782F8E7" w14:textId="38F7634D" w:rsidR="009C0B10" w:rsidRPr="003C08FD" w:rsidRDefault="009C0B10" w:rsidP="009C0B10">
      <w:pPr>
        <w:pStyle w:val="FirstParagraph"/>
      </w:pPr>
      <w:r>
        <w:t xml:space="preserve">A Microsoft </w:t>
      </w:r>
      <w:r w:rsidRPr="003C08FD">
        <w:t>internetes szolgáltatása (</w:t>
      </w:r>
      <w:hyperlink r:id="rId8">
        <w:r w:rsidRPr="003C08FD">
          <w:rPr>
            <w:rStyle w:val="Hiperhivatkozs"/>
          </w:rPr>
          <w:t>https://github.com/</w:t>
        </w:r>
      </w:hyperlink>
      <w:r w:rsidRPr="003C08FD">
        <w:t xml:space="preserve">), ahol tárolhatjuk, kezelhetjük és megoszthatjuk a Git repository-kat. </w:t>
      </w:r>
      <w:r w:rsidR="00E10E1C">
        <w:t>Ez a legnépszerűbb ilyen szolgálatás, 2</w:t>
      </w:r>
      <w:r w:rsidRPr="003C08FD">
        <w:t>02</w:t>
      </w:r>
      <w:r w:rsidR="00EC76B2">
        <w:t>3</w:t>
      </w:r>
      <w:r w:rsidRPr="003C08FD">
        <w:t>-b</w:t>
      </w:r>
      <w:r w:rsidR="00E10E1C">
        <w:t>a</w:t>
      </w:r>
      <w:r w:rsidRPr="003C08FD">
        <w:t xml:space="preserve">n már </w:t>
      </w:r>
      <w:r w:rsidR="00EC76B2">
        <w:t>94</w:t>
      </w:r>
      <w:r w:rsidRPr="003C08FD">
        <w:t xml:space="preserve"> millió felhasználónál járnak.</w:t>
      </w:r>
      <w:r w:rsidR="00E10E1C">
        <w:t xml:space="preserve"> De vannak más szolgáltatók is, például a GitLab</w:t>
      </w:r>
      <w:r w:rsidR="009304B4">
        <w:t xml:space="preserve"> és a Bitbucket.</w:t>
      </w:r>
    </w:p>
    <w:p w14:paraId="669388DD" w14:textId="77777777" w:rsidR="009C0B10" w:rsidRPr="003C08FD" w:rsidRDefault="009C0B10" w:rsidP="009C0B10">
      <w:pPr>
        <w:pStyle w:val="Figure"/>
      </w:pPr>
      <w:r w:rsidRPr="003C08FD">
        <w:rPr>
          <w:noProof/>
          <w:lang w:val="hu-HU" w:eastAsia="hu-HU"/>
        </w:rPr>
        <w:drawing>
          <wp:inline distT="0" distB="0" distL="0" distR="0" wp14:anchorId="6EBFBA57" wp14:editId="4C5C7D16">
            <wp:extent cx="2857500" cy="100965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dia/78e54ebe2e28c5aed64c1941de96c0c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009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F6630C" w14:textId="423E3B7D" w:rsidR="009C0B10" w:rsidRDefault="009C0B10" w:rsidP="009C0B10">
      <w:pPr>
        <w:pStyle w:val="FirstParagraph"/>
      </w:pPr>
      <w:r w:rsidRPr="003C08FD">
        <w:t>A szolgáltatás igénybevételéhez regisztrálni kell név, e-mail cím és jelszó megadásával.</w:t>
      </w:r>
      <w:r>
        <w:t xml:space="preserve"> </w:t>
      </w:r>
    </w:p>
    <w:p w14:paraId="5AE50721" w14:textId="07983C23" w:rsidR="002B122C" w:rsidRPr="002B122C" w:rsidRDefault="002B122C" w:rsidP="002B122C">
      <w:pPr>
        <w:pStyle w:val="Szvegtrzs"/>
      </w:pPr>
      <w:r>
        <w:t>Mi az ingyen</w:t>
      </w:r>
      <w:r w:rsidR="00DA2C85">
        <w:t>e</w:t>
      </w:r>
      <w:r>
        <w:t>s változatot fogjuk használni</w:t>
      </w:r>
      <w:r w:rsidR="006C2E74">
        <w:t>.</w:t>
      </w:r>
      <w:r>
        <w:t xml:space="preserve"> </w:t>
      </w:r>
      <w:r w:rsidR="006C2E74">
        <w:t>E</w:t>
      </w:r>
      <w:r>
        <w:t>bben vannak korlátozások</w:t>
      </w:r>
      <w:r w:rsidR="006C2E74">
        <w:t>, de így is jól használható.</w:t>
      </w:r>
    </w:p>
    <w:p w14:paraId="24A67837" w14:textId="77777777" w:rsidR="009C0B10" w:rsidRPr="003C08FD" w:rsidRDefault="009C0B10" w:rsidP="009C0B10">
      <w:pPr>
        <w:pStyle w:val="FirstParagraph"/>
      </w:pPr>
      <w:r w:rsidRPr="003C08FD">
        <w:rPr>
          <w:b/>
        </w:rPr>
        <w:t>Push</w:t>
      </w:r>
      <w:r w:rsidRPr="003C08FD">
        <w:t xml:space="preserve"> művelet: a helyi repository módosításainak feltöltése a távoli Github repository-ba.</w:t>
      </w:r>
    </w:p>
    <w:p w14:paraId="215EA3FC" w14:textId="77777777" w:rsidR="009C0B10" w:rsidRPr="003C08FD" w:rsidRDefault="009C0B10" w:rsidP="009C0B10">
      <w:pPr>
        <w:pStyle w:val="Szvegtrzs"/>
      </w:pPr>
      <w:r w:rsidRPr="003C08FD">
        <w:rPr>
          <w:b/>
        </w:rPr>
        <w:t>Pull</w:t>
      </w:r>
      <w:r w:rsidRPr="003C08FD">
        <w:t xml:space="preserve"> művelet: Módosítások letöltése a távoli Github repository-ból a helyibe. (másoké is!)</w:t>
      </w:r>
    </w:p>
    <w:p w14:paraId="46C5B165" w14:textId="77777777" w:rsidR="009C0B10" w:rsidRPr="003C08FD" w:rsidRDefault="009C0B10" w:rsidP="009C0B10">
      <w:pPr>
        <w:pStyle w:val="Szvegtrzs"/>
      </w:pPr>
      <w:r w:rsidRPr="003C08FD">
        <w:rPr>
          <w:b/>
        </w:rPr>
        <w:t>Collaborator</w:t>
      </w:r>
      <w:r w:rsidRPr="003C08FD">
        <w:t>: akivel/akikkel együtt dolgozunk egy projekten.</w:t>
      </w:r>
    </w:p>
    <w:p w14:paraId="29334809" w14:textId="220F2AA3" w:rsidR="009C0B10" w:rsidRPr="003C08FD" w:rsidRDefault="009C0B10" w:rsidP="009C0B10">
      <w:pPr>
        <w:pStyle w:val="Szvegtrzs"/>
      </w:pPr>
      <w:r w:rsidRPr="003C08FD">
        <w:rPr>
          <w:b/>
        </w:rPr>
        <w:t>Fork</w:t>
      </w:r>
      <w:r w:rsidR="009304B4">
        <w:t>:</w:t>
      </w:r>
      <w:r w:rsidRPr="003C08FD">
        <w:t xml:space="preserve"> elágazás</w:t>
      </w:r>
      <w:r w:rsidR="00DD1606">
        <w:t>.</w:t>
      </w:r>
      <w:r w:rsidRPr="003C08FD">
        <w:t xml:space="preserve"> Valaki más lemásolja a repository-t, és utána sajátjaként fejleszti tovább.</w:t>
      </w:r>
    </w:p>
    <w:p w14:paraId="2F5F3AAA" w14:textId="77777777" w:rsidR="009C0B10" w:rsidRPr="00E528BA" w:rsidRDefault="009C0B10" w:rsidP="00E528BA">
      <w:pPr>
        <w:pStyle w:val="Cmsor2"/>
      </w:pPr>
      <w:bookmarkStart w:id="1" w:name="új-repository-létrehozása"/>
      <w:bookmarkEnd w:id="1"/>
      <w:r w:rsidRPr="00E528BA">
        <w:t>Új repository létrehozása</w:t>
      </w:r>
    </w:p>
    <w:p w14:paraId="735A6AD7" w14:textId="77777777" w:rsidR="009C0B10" w:rsidRPr="003C08FD" w:rsidRDefault="009C0B10" w:rsidP="009C0B10">
      <w:pPr>
        <w:numPr>
          <w:ilvl w:val="0"/>
          <w:numId w:val="4"/>
        </w:numPr>
      </w:pPr>
      <w:r w:rsidRPr="003C08FD">
        <w:t>Regisztrálj a GitHub szolgáltatásra, majd jelentkezz be!</w:t>
      </w:r>
    </w:p>
    <w:p w14:paraId="6EC1A733" w14:textId="77777777" w:rsidR="009C0B10" w:rsidRPr="003C08FD" w:rsidRDefault="009C0B10" w:rsidP="009C0B10">
      <w:pPr>
        <w:numPr>
          <w:ilvl w:val="0"/>
          <w:numId w:val="4"/>
        </w:numPr>
      </w:pPr>
      <w:r w:rsidRPr="003C08FD">
        <w:t>Kattints a jobb felső sarokban lévő + jelre, majd válaszd a New repository parancsot!</w:t>
      </w:r>
    </w:p>
    <w:p w14:paraId="16383B5A" w14:textId="3CA98D84" w:rsidR="009C0B10" w:rsidRDefault="009C0B10" w:rsidP="009C0B10">
      <w:pPr>
        <w:numPr>
          <w:ilvl w:val="0"/>
          <w:numId w:val="4"/>
        </w:numPr>
      </w:pPr>
      <w:r w:rsidRPr="003C08FD">
        <w:t>Adj nevet az új repository-nak (</w:t>
      </w:r>
      <w:r w:rsidR="00381BDE">
        <w:t>git1</w:t>
      </w:r>
      <w:r w:rsidR="002B5E8E">
        <w:t>)</w:t>
      </w:r>
      <w:r w:rsidRPr="003C08FD">
        <w:t>!</w:t>
      </w:r>
    </w:p>
    <w:p w14:paraId="54F31520" w14:textId="0A8F1123" w:rsidR="00381BDE" w:rsidRPr="003C08FD" w:rsidRDefault="00381BDE" w:rsidP="009C0B10">
      <w:pPr>
        <w:numPr>
          <w:ilvl w:val="0"/>
          <w:numId w:val="4"/>
        </w:numPr>
      </w:pPr>
      <w:r>
        <w:t>A repository legyen publikus (public)!</w:t>
      </w:r>
    </w:p>
    <w:p w14:paraId="539F934F" w14:textId="77777777" w:rsidR="009C0B10" w:rsidRPr="003C08FD" w:rsidRDefault="009C0B10" w:rsidP="009C0B10">
      <w:pPr>
        <w:numPr>
          <w:ilvl w:val="0"/>
          <w:numId w:val="4"/>
        </w:numPr>
      </w:pPr>
      <w:r w:rsidRPr="003C08FD">
        <w:t>Nézd meg az új repository tartalmát!</w:t>
      </w:r>
    </w:p>
    <w:p w14:paraId="2BE314FE" w14:textId="45460CB4" w:rsidR="009C0B10" w:rsidRDefault="00381BDE" w:rsidP="009C0B10">
      <w:pPr>
        <w:pStyle w:val="Figure"/>
      </w:pPr>
      <w:r w:rsidRPr="00381BDE">
        <w:rPr>
          <w:noProof/>
          <w:lang w:val="hu-HU" w:eastAsia="hu-HU"/>
        </w:rPr>
        <w:drawing>
          <wp:inline distT="0" distB="0" distL="0" distR="0" wp14:anchorId="0404BFD5" wp14:editId="0DE1CBC3">
            <wp:extent cx="5486400" cy="6551943"/>
            <wp:effectExtent l="0" t="0" r="0" b="1270"/>
            <wp:docPr id="1789230829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9230829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04317" cy="6573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FB531A" w14:textId="0B8EDB9C" w:rsidR="00E528BA" w:rsidRDefault="00E528BA" w:rsidP="00E528BA">
      <w:pPr>
        <w:pStyle w:val="Cmsor2"/>
      </w:pPr>
      <w:r>
        <w:t xml:space="preserve">Helyi repository </w:t>
      </w:r>
      <w:r w:rsidR="00387C51">
        <w:t>feltöltése</w:t>
      </w:r>
    </w:p>
    <w:p w14:paraId="432F3551" w14:textId="2028D18A" w:rsidR="00381BDE" w:rsidRDefault="00D254E8" w:rsidP="009C0B10">
      <w:pPr>
        <w:pStyle w:val="Figure"/>
      </w:pPr>
      <w:r>
        <w:t>H</w:t>
      </w:r>
      <w:r w:rsidR="00534A74">
        <w:t>a már van helyi repository-nk, akkor az oldalon megjelenő utasítások közül ezeket kell követnünk:</w:t>
      </w:r>
    </w:p>
    <w:p w14:paraId="3EDD5C87" w14:textId="6042511A" w:rsidR="00534A74" w:rsidRDefault="00534A74" w:rsidP="009C0B10">
      <w:pPr>
        <w:pStyle w:val="Figure"/>
      </w:pPr>
      <w:r w:rsidRPr="00534A74">
        <w:rPr>
          <w:noProof/>
        </w:rPr>
        <w:drawing>
          <wp:inline distT="0" distB="0" distL="0" distR="0" wp14:anchorId="6B2E4289" wp14:editId="68BB77C8">
            <wp:extent cx="4925112" cy="1038370"/>
            <wp:effectExtent l="0" t="0" r="0" b="9525"/>
            <wp:docPr id="721331564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1331564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25112" cy="1038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B80B30" w14:textId="11E53CAA" w:rsidR="00534A74" w:rsidRDefault="00D254E8" w:rsidP="009C0B10">
      <w:pPr>
        <w:pStyle w:val="Figure"/>
      </w:pPr>
      <w:r>
        <w:t>Először add ki az első parancsot a Terminalban (a cím nálad más lesz, másold ki az oldalról):</w:t>
      </w:r>
    </w:p>
    <w:p w14:paraId="58DB1921" w14:textId="1938BFB5" w:rsidR="00D254E8" w:rsidRDefault="00D254E8" w:rsidP="009C0B10">
      <w:pPr>
        <w:pStyle w:val="Figure"/>
      </w:pPr>
      <w:r w:rsidRPr="00D254E8">
        <w:rPr>
          <w:noProof/>
        </w:rPr>
        <w:drawing>
          <wp:inline distT="0" distB="0" distL="0" distR="0" wp14:anchorId="311F3615" wp14:editId="156A875E">
            <wp:extent cx="6211167" cy="581106"/>
            <wp:effectExtent l="0" t="0" r="0" b="9525"/>
            <wp:docPr id="51594813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594813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211167" cy="581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2FC259" w14:textId="70337454" w:rsidR="00D254E8" w:rsidRDefault="00D254E8" w:rsidP="009C0B10">
      <w:pPr>
        <w:pStyle w:val="Figure"/>
      </w:pPr>
      <w:r>
        <w:t>Ezzel összekapcsoltad a távoli repository-t a helyivel.</w:t>
      </w:r>
    </w:p>
    <w:p w14:paraId="5F5AA6D4" w14:textId="1790698B" w:rsidR="00D254E8" w:rsidRDefault="00D254E8" w:rsidP="009C0B10">
      <w:pPr>
        <w:pStyle w:val="Figure"/>
      </w:pPr>
      <w:r>
        <w:t>A második parancs átnevezné a master ágat main-re, de erre nincs szükségünk.</w:t>
      </w:r>
    </w:p>
    <w:p w14:paraId="66AD6E7A" w14:textId="0C816BE2" w:rsidR="00D254E8" w:rsidRDefault="00D254E8" w:rsidP="009C0B10">
      <w:pPr>
        <w:pStyle w:val="Figure"/>
      </w:pPr>
      <w:r>
        <w:t>A harmadik parancs feltölti a helyi repository master ágát a távoli repository-ba (main helyett mastert írunk!):</w:t>
      </w:r>
    </w:p>
    <w:p w14:paraId="38476256" w14:textId="6A33063F" w:rsidR="00D254E8" w:rsidRDefault="00160F6B" w:rsidP="009C0B10">
      <w:pPr>
        <w:pStyle w:val="Figure"/>
      </w:pPr>
      <w:r w:rsidRPr="00160F6B">
        <w:rPr>
          <w:noProof/>
        </w:rPr>
        <w:drawing>
          <wp:inline distT="0" distB="0" distL="0" distR="0" wp14:anchorId="42838743" wp14:editId="4AE8F027">
            <wp:extent cx="6611273" cy="2972215"/>
            <wp:effectExtent l="0" t="0" r="0" b="0"/>
            <wp:docPr id="1142927048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2927048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11273" cy="2972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32AE93" w14:textId="1719C0A7" w:rsidR="00160F6B" w:rsidRDefault="00160F6B" w:rsidP="009C0B10">
      <w:pPr>
        <w:pStyle w:val="Figure"/>
      </w:pPr>
      <w:r>
        <w:t>A parancs kiadása után ez az ablak jelent meg:</w:t>
      </w:r>
      <w:r>
        <w:br/>
      </w:r>
      <w:r w:rsidRPr="00160F6B">
        <w:rPr>
          <w:noProof/>
        </w:rPr>
        <w:drawing>
          <wp:inline distT="0" distB="0" distL="0" distR="0" wp14:anchorId="52008CA6" wp14:editId="7A20AF2B">
            <wp:extent cx="4001058" cy="3458058"/>
            <wp:effectExtent l="0" t="0" r="0" b="9525"/>
            <wp:docPr id="1127498237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7498237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001058" cy="3458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BCE867" w14:textId="7C912324" w:rsidR="00160F6B" w:rsidRDefault="00160F6B" w:rsidP="009C0B10">
      <w:pPr>
        <w:pStyle w:val="Figure"/>
      </w:pPr>
      <w:r>
        <w:t xml:space="preserve">Ezután rákattintottam a kék gombra. Ez nyitott egy új fület a böngészőben, de </w:t>
      </w:r>
      <w:r w:rsidR="00F913C7">
        <w:t xml:space="preserve">azon nem jelent meg semmi, mert már be </w:t>
      </w:r>
      <w:r w:rsidR="00396AF0">
        <w:t>voltam</w:t>
      </w:r>
      <w:r w:rsidR="00F913C7">
        <w:t xml:space="preserve"> jelentkezve a böngészőben</w:t>
      </w:r>
      <w:r>
        <w:t xml:space="preserve">. </w:t>
      </w:r>
      <w:r w:rsidR="007B0B1F">
        <w:t>A</w:t>
      </w:r>
      <w:r>
        <w:t xml:space="preserve"> master ág </w:t>
      </w:r>
      <w:r w:rsidR="007B0B1F">
        <w:t xml:space="preserve">így is </w:t>
      </w:r>
      <w:r>
        <w:t>felmásolódott.</w:t>
      </w:r>
    </w:p>
    <w:p w14:paraId="30498EE3" w14:textId="17DFD3F8" w:rsidR="00160F6B" w:rsidRDefault="002A40A2" w:rsidP="009C0B10">
      <w:pPr>
        <w:pStyle w:val="Figure"/>
      </w:pPr>
      <w:r>
        <w:t>A következőkben elég lesz a git push parancsot kiadni a feltöltéshez. Ez most csak azt jelzi, hogy minden fel van töltve:</w:t>
      </w:r>
    </w:p>
    <w:p w14:paraId="4DF9220E" w14:textId="61DCA1A6" w:rsidR="002A40A2" w:rsidRDefault="002A40A2" w:rsidP="009C0B10">
      <w:pPr>
        <w:pStyle w:val="Figure"/>
      </w:pPr>
      <w:r w:rsidRPr="002A40A2">
        <w:rPr>
          <w:noProof/>
        </w:rPr>
        <w:drawing>
          <wp:inline distT="0" distB="0" distL="0" distR="0" wp14:anchorId="683258B6" wp14:editId="6E821E2C">
            <wp:extent cx="3839111" cy="800212"/>
            <wp:effectExtent l="0" t="0" r="0" b="0"/>
            <wp:docPr id="314133178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4133178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39111" cy="800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8923E" w14:textId="6DFA9E75" w:rsidR="002A40A2" w:rsidRDefault="002A40A2" w:rsidP="009C0B10">
      <w:pPr>
        <w:pStyle w:val="Figure"/>
      </w:pPr>
      <w:r>
        <w:t>Ellenőrizd ezt a GitHub oldalon is! Kattints a Code hivatkozásra!</w:t>
      </w:r>
    </w:p>
    <w:p w14:paraId="3C8E4D86" w14:textId="0A6A2150" w:rsidR="002A40A2" w:rsidRDefault="002A40A2" w:rsidP="009C0B10">
      <w:pPr>
        <w:pStyle w:val="Figure"/>
      </w:pPr>
      <w:r>
        <w:rPr>
          <w:noProof/>
        </w:rPr>
        <w:drawing>
          <wp:inline distT="0" distB="0" distL="0" distR="0" wp14:anchorId="4C0F1D9E" wp14:editId="7AF00C57">
            <wp:extent cx="5286375" cy="4343400"/>
            <wp:effectExtent l="0" t="0" r="9525" b="0"/>
            <wp:docPr id="1622483020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248302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86375" cy="434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21C149" w14:textId="1714CF44" w:rsidR="002A40A2" w:rsidRDefault="00F636CB" w:rsidP="009C0B10">
      <w:pPr>
        <w:pStyle w:val="Figure"/>
      </w:pPr>
      <w:r>
        <w:t xml:space="preserve">A .gitignore fájlt még nem mentettük </w:t>
      </w:r>
      <w:r w:rsidR="00B3481F">
        <w:t>a</w:t>
      </w:r>
      <w:r>
        <w:t xml:space="preserve"> helyi repository-ba. Mentsük most:</w:t>
      </w:r>
    </w:p>
    <w:p w14:paraId="0EB2BE83" w14:textId="5A1D4FC0" w:rsidR="00F636CB" w:rsidRDefault="00F636CB" w:rsidP="009C0B10">
      <w:pPr>
        <w:pStyle w:val="Figure"/>
      </w:pPr>
      <w:r w:rsidRPr="00F636CB">
        <w:rPr>
          <w:noProof/>
        </w:rPr>
        <w:drawing>
          <wp:inline distT="0" distB="0" distL="0" distR="0" wp14:anchorId="31894D6C" wp14:editId="7B6BE573">
            <wp:extent cx="5601482" cy="3886742"/>
            <wp:effectExtent l="0" t="0" r="0" b="0"/>
            <wp:docPr id="1421034014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1034014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601482" cy="3886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45328F" w14:textId="602023B8" w:rsidR="00F636CB" w:rsidRDefault="00F636CB" w:rsidP="009C0B10">
      <w:pPr>
        <w:pStyle w:val="Figure"/>
      </w:pPr>
      <w:r>
        <w:t>Ezzel csak a helyi repository-ba mentettünk, a távoliban még nics ott a fájl. (Ellenőrizd!)</w:t>
      </w:r>
    </w:p>
    <w:p w14:paraId="3E2C11C3" w14:textId="72D23446" w:rsidR="00F636CB" w:rsidRDefault="00F636CB" w:rsidP="009C0B10">
      <w:pPr>
        <w:pStyle w:val="Figure"/>
      </w:pPr>
      <w:r>
        <w:t xml:space="preserve">Az új fájl feltöltéséhez add ki a </w:t>
      </w:r>
      <w:r w:rsidRPr="00F636CB">
        <w:rPr>
          <w:b/>
          <w:bCs/>
        </w:rPr>
        <w:t>git push</w:t>
      </w:r>
      <w:r>
        <w:t xml:space="preserve"> parancsot!</w:t>
      </w:r>
    </w:p>
    <w:p w14:paraId="0E6326F3" w14:textId="5ED58B30" w:rsidR="00F636CB" w:rsidRDefault="00F636CB" w:rsidP="009C0B10">
      <w:pPr>
        <w:pStyle w:val="Figure"/>
      </w:pPr>
      <w:r w:rsidRPr="00F636CB">
        <w:rPr>
          <w:noProof/>
        </w:rPr>
        <w:drawing>
          <wp:inline distT="0" distB="0" distL="0" distR="0" wp14:anchorId="414987A7" wp14:editId="3CE5FBFE">
            <wp:extent cx="6363588" cy="2448267"/>
            <wp:effectExtent l="0" t="0" r="0" b="9525"/>
            <wp:docPr id="1133431735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3431735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363588" cy="2448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BA6FE3" w14:textId="562997EF" w:rsidR="00F636CB" w:rsidRDefault="00F636CB" w:rsidP="009C0B10">
      <w:pPr>
        <w:pStyle w:val="Figure"/>
      </w:pPr>
      <w:r>
        <w:t>Most már a GitHubon is ott a fájl (frissíteni kell az oldalt):</w:t>
      </w:r>
    </w:p>
    <w:p w14:paraId="38CB3935" w14:textId="6DE7639F" w:rsidR="00F636CB" w:rsidRDefault="00F636CB" w:rsidP="009C0B10">
      <w:pPr>
        <w:pStyle w:val="Figure"/>
      </w:pPr>
      <w:r w:rsidRPr="00F636CB">
        <w:rPr>
          <w:noProof/>
        </w:rPr>
        <w:drawing>
          <wp:inline distT="0" distB="0" distL="0" distR="0" wp14:anchorId="60E5AF2A" wp14:editId="667DC761">
            <wp:extent cx="2915057" cy="2876951"/>
            <wp:effectExtent l="0" t="0" r="0" b="0"/>
            <wp:docPr id="1158449909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8449909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915057" cy="2876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ED537" w14:textId="24DC35D8" w:rsidR="00BE2858" w:rsidRDefault="00387C51" w:rsidP="009C0B10">
      <w:pPr>
        <w:pStyle w:val="Figure"/>
      </w:pPr>
      <w:r>
        <w:t>Most módosíts a GitHub-on, adj hozzá egy README.md fájlt! Írj bele valamit</w:t>
      </w:r>
      <w:r w:rsidR="00CD5294">
        <w:t>!</w:t>
      </w:r>
    </w:p>
    <w:p w14:paraId="383969DE" w14:textId="7468993B" w:rsidR="00CD5294" w:rsidRDefault="00CD5294" w:rsidP="00CD5294">
      <w:pPr>
        <w:pStyle w:val="Figure"/>
      </w:pPr>
      <w:r>
        <w:t xml:space="preserve">A szövegeket a GitHub-on Markdown formátumban lehet </w:t>
      </w:r>
      <w:r w:rsidR="009D5DDA">
        <w:t>beírni</w:t>
      </w:r>
      <w:r>
        <w:t xml:space="preserve">. Ebben a formátumban a formázást is karakterekkel </w:t>
      </w:r>
      <w:r w:rsidR="009D5DDA">
        <w:t>jelezzük</w:t>
      </w:r>
      <w:r>
        <w:t xml:space="preserve">. Például a # az 1-es sor elején azt jelzi, hogy az egy első szintű címsor. A formázott szöveget a Preview gombra kattintva lehet megnézni. </w:t>
      </w:r>
    </w:p>
    <w:p w14:paraId="68FBEC30" w14:textId="75733CD4" w:rsidR="00CD5294" w:rsidRDefault="00CD5294" w:rsidP="00CD5294">
      <w:pPr>
        <w:pStyle w:val="Figure"/>
      </w:pPr>
      <w:r>
        <w:t>A következő leckében részletesebben is megismerk</w:t>
      </w:r>
      <w:r w:rsidR="007C45AB">
        <w:t>e</w:t>
      </w:r>
      <w:r>
        <w:t>dünk a Markdown formátummal.</w:t>
      </w:r>
    </w:p>
    <w:p w14:paraId="4D658D6B" w14:textId="53B06A62" w:rsidR="00387C51" w:rsidRDefault="00387C51" w:rsidP="009C0B10">
      <w:pPr>
        <w:pStyle w:val="Figure"/>
      </w:pPr>
      <w:r w:rsidRPr="00387C51">
        <w:rPr>
          <w:noProof/>
        </w:rPr>
        <w:drawing>
          <wp:inline distT="0" distB="0" distL="0" distR="0" wp14:anchorId="31EE02D3" wp14:editId="7B64F2DF">
            <wp:extent cx="5562600" cy="2091986"/>
            <wp:effectExtent l="0" t="0" r="0" b="3810"/>
            <wp:docPr id="661527590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152759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562600" cy="20919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24C686" w14:textId="2B38074E" w:rsidR="00CD5294" w:rsidRDefault="00CD5294" w:rsidP="00CD5294">
      <w:pPr>
        <w:pStyle w:val="Figure"/>
      </w:pPr>
      <w:r>
        <w:t xml:space="preserve">Ha beírtál valamit, commitold a </w:t>
      </w:r>
      <w:r w:rsidR="007C45AB">
        <w:t xml:space="preserve">Commit </w:t>
      </w:r>
      <w:r>
        <w:t>changes gombra kattintva!</w:t>
      </w:r>
    </w:p>
    <w:p w14:paraId="3D6FB94E" w14:textId="77777777" w:rsidR="00CD5294" w:rsidRDefault="00CD5294" w:rsidP="009C0B10">
      <w:pPr>
        <w:pStyle w:val="Figure"/>
      </w:pPr>
    </w:p>
    <w:p w14:paraId="52983524" w14:textId="64C81F4F" w:rsidR="00387C51" w:rsidRDefault="00387C51" w:rsidP="009C0B10">
      <w:pPr>
        <w:pStyle w:val="Figure"/>
      </w:pPr>
      <w:r>
        <w:t xml:space="preserve">Ez a módosítás most csak a GitHub-on van. </w:t>
      </w:r>
      <w:r w:rsidR="00025D5D">
        <w:t xml:space="preserve">Válts </w:t>
      </w:r>
      <w:r w:rsidR="007B1F41">
        <w:t>át a Visual Studio Code-ra, és t</w:t>
      </w:r>
      <w:r>
        <w:t xml:space="preserve">öltsd le </w:t>
      </w:r>
      <w:r w:rsidR="007B1F41">
        <w:t xml:space="preserve">módosítást </w:t>
      </w:r>
      <w:r>
        <w:t xml:space="preserve">a helyi repositoryba a </w:t>
      </w:r>
      <w:r w:rsidRPr="00387C51">
        <w:rPr>
          <w:b/>
          <w:bCs/>
        </w:rPr>
        <w:t>git pull</w:t>
      </w:r>
      <w:r>
        <w:t xml:space="preserve"> paranccsal!</w:t>
      </w:r>
    </w:p>
    <w:p w14:paraId="01BB3844" w14:textId="23F57FBC" w:rsidR="00387C51" w:rsidRDefault="00387C51" w:rsidP="009C0B10">
      <w:pPr>
        <w:pStyle w:val="Figure"/>
      </w:pPr>
      <w:r w:rsidRPr="00387C51">
        <w:rPr>
          <w:noProof/>
        </w:rPr>
        <w:drawing>
          <wp:inline distT="0" distB="0" distL="0" distR="0" wp14:anchorId="1C3224F1" wp14:editId="187F77AF">
            <wp:extent cx="6515100" cy="3649351"/>
            <wp:effectExtent l="0" t="0" r="0" b="8255"/>
            <wp:docPr id="1646234974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6234974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526974" cy="3656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175A65" w14:textId="4F89672E" w:rsidR="009E5D60" w:rsidRDefault="009E5D60" w:rsidP="009C0B10">
      <w:pPr>
        <w:pStyle w:val="Figure"/>
      </w:pPr>
      <w:r>
        <w:t>Ezután zárd be a mappát a Visual Studio Code-ban!</w:t>
      </w:r>
    </w:p>
    <w:p w14:paraId="613336AB" w14:textId="42B3A3F3" w:rsidR="00387C51" w:rsidRDefault="00171671" w:rsidP="00171671">
      <w:pPr>
        <w:pStyle w:val="Cmsor2"/>
      </w:pPr>
      <w:r>
        <w:t>GitHub repository klónozása</w:t>
      </w:r>
    </w:p>
    <w:p w14:paraId="67E3FA65" w14:textId="05D02BFB" w:rsidR="00171671" w:rsidRDefault="00763F6D" w:rsidP="00171671">
      <w:pPr>
        <w:pStyle w:val="Szvegtrzs"/>
      </w:pPr>
      <w:r>
        <w:t>Menj a GitHub kezdőlapjára, és készíts egy repository-t git2 néven! Legyen publikus és adj hozzá README fájlt is!</w:t>
      </w:r>
    </w:p>
    <w:p w14:paraId="070DF109" w14:textId="05D8FEE3" w:rsidR="00763F6D" w:rsidRDefault="00763F6D" w:rsidP="00171671">
      <w:pPr>
        <w:pStyle w:val="Szvegtrzs"/>
      </w:pPr>
      <w:r w:rsidRPr="00763F6D">
        <w:rPr>
          <w:noProof/>
        </w:rPr>
        <w:drawing>
          <wp:inline distT="0" distB="0" distL="0" distR="0" wp14:anchorId="70B6F240" wp14:editId="2D58BBD6">
            <wp:extent cx="5998869" cy="7096125"/>
            <wp:effectExtent l="0" t="0" r="1905" b="0"/>
            <wp:docPr id="709635003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9635003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002886" cy="7100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788F58" w14:textId="16B0DE90" w:rsidR="00763F6D" w:rsidRDefault="00D72E8A" w:rsidP="00D72E8A">
      <w:r>
        <w:t xml:space="preserve">Ezután kattints </w:t>
      </w:r>
      <w:r w:rsidR="007B1F41">
        <w:t xml:space="preserve">jobb oldalon felül </w:t>
      </w:r>
      <w:r>
        <w:t>a ceruza ikonra, és írj valamit a README fájlba, majd commitold azt!</w:t>
      </w:r>
    </w:p>
    <w:p w14:paraId="776E0AC4" w14:textId="78147F53" w:rsidR="00D72E8A" w:rsidRDefault="00D72E8A" w:rsidP="00D72E8A">
      <w:r w:rsidRPr="00D72E8A">
        <w:rPr>
          <w:noProof/>
        </w:rPr>
        <w:drawing>
          <wp:inline distT="0" distB="0" distL="0" distR="0" wp14:anchorId="45658604" wp14:editId="3C4D84D6">
            <wp:extent cx="5436408" cy="3133725"/>
            <wp:effectExtent l="0" t="0" r="0" b="0"/>
            <wp:docPr id="934656573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4656573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441774" cy="31368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9F9374" w14:textId="0CDEB9CC" w:rsidR="00F433D3" w:rsidRDefault="00961F5F" w:rsidP="00D72E8A">
      <w:r>
        <w:t>Kattints ismét a Code menüpontra, és másold a vágólapra a repository címét!</w:t>
      </w:r>
    </w:p>
    <w:p w14:paraId="7657009E" w14:textId="69483680" w:rsidR="00961F5F" w:rsidRDefault="00961F5F" w:rsidP="00D72E8A">
      <w:r w:rsidRPr="00961F5F">
        <w:rPr>
          <w:noProof/>
        </w:rPr>
        <w:drawing>
          <wp:inline distT="0" distB="0" distL="0" distR="0" wp14:anchorId="3D1A3F92" wp14:editId="7A9DF8A0">
            <wp:extent cx="5715000" cy="2554490"/>
            <wp:effectExtent l="0" t="0" r="0" b="0"/>
            <wp:docPr id="1277641930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764193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63" cy="25618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5FB148" w14:textId="77777777" w:rsidR="00961F5F" w:rsidRDefault="00961F5F">
      <w:r>
        <w:br w:type="page"/>
      </w:r>
    </w:p>
    <w:p w14:paraId="601D90C8" w14:textId="6B2E24FC" w:rsidR="00961F5F" w:rsidRDefault="007B1F41" w:rsidP="00D72E8A">
      <w:r>
        <w:t>A saját számítógépeden k</w:t>
      </w:r>
      <w:r w:rsidR="009E5D60">
        <w:t>észíts egy új mappát git2 néven, és nyisd meg a Visual Studio Code-ban!</w:t>
      </w:r>
    </w:p>
    <w:p w14:paraId="3B5969D0" w14:textId="306733C7" w:rsidR="009E5D60" w:rsidRDefault="009E5D60" w:rsidP="00D72E8A">
      <w:r>
        <w:t>Nyiss egy terminált, és írd be az alábbi parancsot! A saját git2 repository-d címét használd, amelyet az előbb másoltál a vágólapra!</w:t>
      </w:r>
    </w:p>
    <w:p w14:paraId="6276E81C" w14:textId="73D88B68" w:rsidR="009E5D60" w:rsidRDefault="009E5D60" w:rsidP="00D72E8A">
      <w:r w:rsidRPr="009E5D60">
        <w:rPr>
          <w:noProof/>
        </w:rPr>
        <w:drawing>
          <wp:inline distT="0" distB="0" distL="0" distR="0" wp14:anchorId="5569150F" wp14:editId="3B59B917">
            <wp:extent cx="6430272" cy="1971950"/>
            <wp:effectExtent l="0" t="0" r="8890" b="9525"/>
            <wp:docPr id="1388982563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8982563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430272" cy="197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ED776A" w14:textId="08C3D55C" w:rsidR="007B1F41" w:rsidRDefault="007B1F41" w:rsidP="00D72E8A">
      <w:r>
        <w:t>Ne felejtsd el a parancs végén lévő pontot is beírni! Ez jelzi, hogy az aktuális mappába szeretnél klónozni. Enélkül készítene egy git2 mappát az aktuális mappán belül.</w:t>
      </w:r>
    </w:p>
    <w:p w14:paraId="389FD4BA" w14:textId="0B9B3FAE" w:rsidR="009E5D60" w:rsidRDefault="007B1F41" w:rsidP="00D72E8A">
      <w:r>
        <w:t>Ellenőrizd</w:t>
      </w:r>
      <w:r w:rsidR="00203AA4">
        <w:t>, hogy a README fájl megjelent a mappában!</w:t>
      </w:r>
    </w:p>
    <w:p w14:paraId="3DDC6C1B" w14:textId="60F48E6E" w:rsidR="009E5D60" w:rsidRDefault="00F040BD" w:rsidP="00F040BD">
      <w:pPr>
        <w:pStyle w:val="Cmsor2"/>
      </w:pPr>
      <w:r>
        <w:t>Beállítások</w:t>
      </w:r>
    </w:p>
    <w:p w14:paraId="6BA4A105" w14:textId="0EA684AD" w:rsidR="00F040BD" w:rsidRDefault="00F040BD" w:rsidP="00F040BD">
      <w:pPr>
        <w:pStyle w:val="Szvegtrzs"/>
      </w:pPr>
      <w:r>
        <w:t>Menjünk vissza a GitHub oldalra, és nézzünk meg néhány beállítást!</w:t>
      </w:r>
      <w:r w:rsidR="002326DC">
        <w:t xml:space="preserve"> Ehhez válaszd a felső menüsor jobb szélén a Settings menüpontot!</w:t>
      </w:r>
    </w:p>
    <w:p w14:paraId="20F33BBD" w14:textId="6CF4A537" w:rsidR="002326DC" w:rsidRDefault="002326DC" w:rsidP="00F040BD">
      <w:pPr>
        <w:pStyle w:val="Szvegtrzs"/>
      </w:pPr>
      <w:r w:rsidRPr="002326DC">
        <w:rPr>
          <w:noProof/>
        </w:rPr>
        <w:drawing>
          <wp:inline distT="0" distB="0" distL="0" distR="0" wp14:anchorId="007318DC" wp14:editId="5D8E1386">
            <wp:extent cx="5629275" cy="1059966"/>
            <wp:effectExtent l="0" t="0" r="0" b="6985"/>
            <wp:docPr id="2986219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86219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662589" cy="1066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6339EE" w14:textId="5ADBD785" w:rsidR="002326DC" w:rsidRDefault="00D86E19" w:rsidP="00F040BD">
      <w:pPr>
        <w:pStyle w:val="Szvegtrzs"/>
      </w:pPr>
      <w:r>
        <w:t>A General lap alján a Danger Zone részben van néhány veszélyes beállítás.</w:t>
      </w:r>
    </w:p>
    <w:p w14:paraId="63412D56" w14:textId="054B903F" w:rsidR="00D86E19" w:rsidRDefault="00D86E19" w:rsidP="00F040BD">
      <w:pPr>
        <w:pStyle w:val="Szvegtrzs"/>
      </w:pPr>
      <w:r>
        <w:t xml:space="preserve">Ezek közül az utolsó a Delete this repository, amellyel törölheted a megnyitott repository-t. Előtte biztonsági okokból </w:t>
      </w:r>
      <w:r w:rsidR="00710B32">
        <w:t>több kérdésre is válaszolni kell.</w:t>
      </w:r>
    </w:p>
    <w:p w14:paraId="1B251C5A" w14:textId="6BCB6CDC" w:rsidR="00710B32" w:rsidRDefault="00710B32" w:rsidP="00F040BD">
      <w:pPr>
        <w:pStyle w:val="Szvegtrzs"/>
      </w:pPr>
      <w:r>
        <w:t>Ha</w:t>
      </w:r>
      <w:r w:rsidR="009D5DDA">
        <w:t xml:space="preserve"> </w:t>
      </w:r>
      <w:r>
        <w:t>statikus weblapot töltünk fel a repository-ba, akkor publikálhatjuk is ezt GitHubon.</w:t>
      </w:r>
    </w:p>
    <w:p w14:paraId="0B7B35D6" w14:textId="26BE0C60" w:rsidR="00710B32" w:rsidRDefault="00710B32" w:rsidP="00F040BD">
      <w:pPr>
        <w:pStyle w:val="Szvegtrzs"/>
      </w:pPr>
      <w:r>
        <w:t>Ehhez a bal oldalon a Pages-t kell választani, majd a Branch-nél ki kell választani a publikálandó ág nevét, és megnyomni a Save gombot.</w:t>
      </w:r>
    </w:p>
    <w:p w14:paraId="2D2254FD" w14:textId="5B354BC5" w:rsidR="00710B32" w:rsidRDefault="00710B32" w:rsidP="00F040BD">
      <w:pPr>
        <w:pStyle w:val="Szvegtrzs"/>
      </w:pPr>
      <w:r w:rsidRPr="00710B32">
        <w:rPr>
          <w:noProof/>
        </w:rPr>
        <w:drawing>
          <wp:inline distT="0" distB="0" distL="0" distR="0" wp14:anchorId="26A89E2F" wp14:editId="2DC92DD8">
            <wp:extent cx="5487166" cy="4887007"/>
            <wp:effectExtent l="0" t="0" r="0" b="8890"/>
            <wp:docPr id="659441054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9441054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487166" cy="4887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0CA306" w14:textId="1786F7E4" w:rsidR="00710B32" w:rsidRPr="00710B32" w:rsidRDefault="00710B32" w:rsidP="00F040BD">
      <w:pPr>
        <w:pStyle w:val="Szvegtrzs"/>
      </w:pPr>
      <w:r>
        <w:t xml:space="preserve">Ezuán egy pár percet várni kell, majd megjelenik az oldal és kiírja ide a címét. </w:t>
      </w:r>
    </w:p>
    <w:sectPr w:rsidR="00710B32" w:rsidRPr="00710B32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F8D229" w14:textId="77777777" w:rsidR="001D7F74" w:rsidRDefault="001D7F74">
      <w:pPr>
        <w:spacing w:after="0"/>
      </w:pPr>
      <w:r>
        <w:separator/>
      </w:r>
    </w:p>
  </w:endnote>
  <w:endnote w:type="continuationSeparator" w:id="0">
    <w:p w14:paraId="70F35CEA" w14:textId="77777777" w:rsidR="001D7F74" w:rsidRDefault="001D7F7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B18B99" w14:textId="77777777" w:rsidR="001D7F74" w:rsidRDefault="001D7F74">
      <w:r>
        <w:separator/>
      </w:r>
    </w:p>
  </w:footnote>
  <w:footnote w:type="continuationSeparator" w:id="0">
    <w:p w14:paraId="44ED606C" w14:textId="77777777" w:rsidR="001D7F74" w:rsidRDefault="001D7F7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E6145AA"/>
    <w:multiLevelType w:val="multilevel"/>
    <w:tmpl w:val="B6C084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AA00D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62F23EC"/>
    <w:multiLevelType w:val="multilevel"/>
    <w:tmpl w:val="285C9C3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83"/>
    <w:multiLevelType w:val="singleLevel"/>
    <w:tmpl w:val="3F32EB70"/>
    <w:lvl w:ilvl="0">
      <w:start w:val="1"/>
      <w:numFmt w:val="bullet"/>
      <w:pStyle w:val="Felsorol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4" w15:restartNumberingAfterBreak="0">
    <w:nsid w:val="5F21FDC2"/>
    <w:multiLevelType w:val="multilevel"/>
    <w:tmpl w:val="9984C95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64FC52A4"/>
    <w:multiLevelType w:val="hybridMultilevel"/>
    <w:tmpl w:val="6E0A120C"/>
    <w:lvl w:ilvl="0" w:tplc="AC98EC5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0634922">
    <w:abstractNumId w:val="1"/>
  </w:num>
  <w:num w:numId="2" w16cid:durableId="1026369453">
    <w:abstractNumId w:val="0"/>
  </w:num>
  <w:num w:numId="3" w16cid:durableId="1037467624">
    <w:abstractNumId w:val="2"/>
  </w:num>
  <w:num w:numId="4" w16cid:durableId="6745986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 w16cid:durableId="119288809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 w16cid:durableId="86536492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 w16cid:durableId="164766042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 w16cid:durableId="173743750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 w16cid:durableId="149351993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 w16cid:durableId="84050899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 w16cid:durableId="156972990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 w16cid:durableId="93502162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 w16cid:durableId="28207773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 w16cid:durableId="13448935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 w16cid:durableId="1040477909">
    <w:abstractNumId w:val="3"/>
  </w:num>
  <w:num w:numId="16" w16cid:durableId="7068801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doNotDisplayPageBoundaries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05B5A"/>
    <w:rsid w:val="00011C8B"/>
    <w:rsid w:val="00025D5D"/>
    <w:rsid w:val="000431E0"/>
    <w:rsid w:val="000779A0"/>
    <w:rsid w:val="00086ED0"/>
    <w:rsid w:val="000D06C6"/>
    <w:rsid w:val="000D1A28"/>
    <w:rsid w:val="000D416B"/>
    <w:rsid w:val="00160F6B"/>
    <w:rsid w:val="00167F33"/>
    <w:rsid w:val="00171671"/>
    <w:rsid w:val="00175E94"/>
    <w:rsid w:val="001D7F74"/>
    <w:rsid w:val="00200A8B"/>
    <w:rsid w:val="00203AA4"/>
    <w:rsid w:val="00212E7A"/>
    <w:rsid w:val="002326DC"/>
    <w:rsid w:val="00260837"/>
    <w:rsid w:val="00262FBB"/>
    <w:rsid w:val="00263535"/>
    <w:rsid w:val="002A40A2"/>
    <w:rsid w:val="002B122C"/>
    <w:rsid w:val="002B5E8E"/>
    <w:rsid w:val="00332F43"/>
    <w:rsid w:val="0037406A"/>
    <w:rsid w:val="00381BDE"/>
    <w:rsid w:val="00387C51"/>
    <w:rsid w:val="00396AF0"/>
    <w:rsid w:val="003C08FD"/>
    <w:rsid w:val="003D0CD4"/>
    <w:rsid w:val="003F19CC"/>
    <w:rsid w:val="004758B5"/>
    <w:rsid w:val="00485404"/>
    <w:rsid w:val="00497DD6"/>
    <w:rsid w:val="004B4443"/>
    <w:rsid w:val="004B5F31"/>
    <w:rsid w:val="004B78D3"/>
    <w:rsid w:val="004E29B3"/>
    <w:rsid w:val="00534A74"/>
    <w:rsid w:val="00551AFB"/>
    <w:rsid w:val="00586187"/>
    <w:rsid w:val="00590D07"/>
    <w:rsid w:val="005960AA"/>
    <w:rsid w:val="00597273"/>
    <w:rsid w:val="0060328B"/>
    <w:rsid w:val="00635943"/>
    <w:rsid w:val="006A3C78"/>
    <w:rsid w:val="006B587D"/>
    <w:rsid w:val="006C2E74"/>
    <w:rsid w:val="006C6927"/>
    <w:rsid w:val="006E46D6"/>
    <w:rsid w:val="00704C56"/>
    <w:rsid w:val="00710B32"/>
    <w:rsid w:val="00711263"/>
    <w:rsid w:val="0073100E"/>
    <w:rsid w:val="00763F6D"/>
    <w:rsid w:val="00766B76"/>
    <w:rsid w:val="00784D58"/>
    <w:rsid w:val="007B0B1F"/>
    <w:rsid w:val="007B1F41"/>
    <w:rsid w:val="007C45AB"/>
    <w:rsid w:val="00832A6B"/>
    <w:rsid w:val="008D6863"/>
    <w:rsid w:val="00914AAC"/>
    <w:rsid w:val="00923A2D"/>
    <w:rsid w:val="009304B4"/>
    <w:rsid w:val="00961F5F"/>
    <w:rsid w:val="00976222"/>
    <w:rsid w:val="009C0B10"/>
    <w:rsid w:val="009D5DDA"/>
    <w:rsid w:val="009E28F1"/>
    <w:rsid w:val="009E5D60"/>
    <w:rsid w:val="009F2067"/>
    <w:rsid w:val="00A114AC"/>
    <w:rsid w:val="00AA07B3"/>
    <w:rsid w:val="00AC0CD7"/>
    <w:rsid w:val="00AE7CDB"/>
    <w:rsid w:val="00B305F5"/>
    <w:rsid w:val="00B3481F"/>
    <w:rsid w:val="00B7500E"/>
    <w:rsid w:val="00B86B75"/>
    <w:rsid w:val="00B909AB"/>
    <w:rsid w:val="00B93733"/>
    <w:rsid w:val="00BC48D5"/>
    <w:rsid w:val="00BE2858"/>
    <w:rsid w:val="00C24CAB"/>
    <w:rsid w:val="00C36279"/>
    <w:rsid w:val="00C638A2"/>
    <w:rsid w:val="00CA1421"/>
    <w:rsid w:val="00CB7F9D"/>
    <w:rsid w:val="00CD5294"/>
    <w:rsid w:val="00D026BF"/>
    <w:rsid w:val="00D254E8"/>
    <w:rsid w:val="00D40CD7"/>
    <w:rsid w:val="00D70C5A"/>
    <w:rsid w:val="00D72E8A"/>
    <w:rsid w:val="00D86E19"/>
    <w:rsid w:val="00DA2C85"/>
    <w:rsid w:val="00DB68AA"/>
    <w:rsid w:val="00DD1606"/>
    <w:rsid w:val="00E10E1C"/>
    <w:rsid w:val="00E315A3"/>
    <w:rsid w:val="00E34236"/>
    <w:rsid w:val="00E40C5F"/>
    <w:rsid w:val="00E528BA"/>
    <w:rsid w:val="00E77393"/>
    <w:rsid w:val="00E80A7C"/>
    <w:rsid w:val="00E93F71"/>
    <w:rsid w:val="00EC76B2"/>
    <w:rsid w:val="00ED38ED"/>
    <w:rsid w:val="00EE3A7E"/>
    <w:rsid w:val="00EE5ED1"/>
    <w:rsid w:val="00EF43FB"/>
    <w:rsid w:val="00F040BD"/>
    <w:rsid w:val="00F433D3"/>
    <w:rsid w:val="00F4609C"/>
    <w:rsid w:val="00F636CB"/>
    <w:rsid w:val="00F913C7"/>
    <w:rsid w:val="00FD5F1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300A10"/>
  <w15:docId w15:val="{79B7E008-EA21-4B0C-8206-2F96306203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sid w:val="00635943"/>
    <w:rPr>
      <w:rFonts w:ascii="Verdana" w:hAnsi="Verdana"/>
    </w:rPr>
  </w:style>
  <w:style w:type="paragraph" w:styleId="Cmsor1">
    <w:name w:val="heading 1"/>
    <w:basedOn w:val="Norml"/>
    <w:next w:val="Szvegtrzs"/>
    <w:uiPriority w:val="9"/>
    <w:qFormat/>
    <w:rsid w:val="00AE7CD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48"/>
      <w:szCs w:val="32"/>
    </w:rPr>
  </w:style>
  <w:style w:type="paragraph" w:styleId="Cmsor2">
    <w:name w:val="heading 2"/>
    <w:basedOn w:val="Norml"/>
    <w:next w:val="Szvegtrzs"/>
    <w:link w:val="Cmsor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Cmsor3">
    <w:name w:val="heading 3"/>
    <w:basedOn w:val="Norml"/>
    <w:next w:val="Szvegtrzs"/>
    <w:link w:val="Cmsor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Cmsor4">
    <w:name w:val="heading 4"/>
    <w:basedOn w:val="Norml"/>
    <w:next w:val="Szvegtrzs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Cmsor5">
    <w:name w:val="heading 5"/>
    <w:basedOn w:val="Norml"/>
    <w:next w:val="Szvegtrzs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Cmsor6">
    <w:name w:val="heading 6"/>
    <w:basedOn w:val="Norml"/>
    <w:next w:val="Szvegtrzs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Cmsor7">
    <w:name w:val="heading 7"/>
    <w:basedOn w:val="Norml"/>
    <w:next w:val="Norml"/>
    <w:link w:val="Cmsor7Char"/>
    <w:rsid w:val="00D72E8A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qFormat/>
    <w:pPr>
      <w:spacing w:before="180" w:after="180"/>
    </w:pPr>
  </w:style>
  <w:style w:type="paragraph" w:customStyle="1" w:styleId="FirstParagraph">
    <w:name w:val="First Paragraph"/>
    <w:basedOn w:val="Szvegtrzs"/>
    <w:next w:val="Szvegtrzs"/>
    <w:qFormat/>
  </w:style>
  <w:style w:type="paragraph" w:customStyle="1" w:styleId="Compact">
    <w:name w:val="Compact"/>
    <w:basedOn w:val="Szvegtrzs"/>
    <w:qFormat/>
    <w:pPr>
      <w:spacing w:before="36" w:after="36"/>
    </w:pPr>
  </w:style>
  <w:style w:type="paragraph" w:styleId="Cm">
    <w:name w:val="Title"/>
    <w:basedOn w:val="Norml"/>
    <w:next w:val="Szvegtrzs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lcm">
    <w:name w:val="Subtitle"/>
    <w:basedOn w:val="Cm"/>
    <w:next w:val="Szvegtrzs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Szvegtrzs"/>
    <w:qFormat/>
    <w:pPr>
      <w:keepNext/>
      <w:keepLines/>
      <w:jc w:val="center"/>
    </w:pPr>
  </w:style>
  <w:style w:type="paragraph" w:styleId="Dtum">
    <w:name w:val="Date"/>
    <w:next w:val="Szvegtrzs"/>
    <w:qFormat/>
    <w:pPr>
      <w:keepNext/>
      <w:keepLines/>
      <w:jc w:val="center"/>
    </w:pPr>
  </w:style>
  <w:style w:type="paragraph" w:customStyle="1" w:styleId="Abstract">
    <w:name w:val="Abstract"/>
    <w:basedOn w:val="Norml"/>
    <w:next w:val="Szvegtrzs"/>
    <w:qFormat/>
    <w:pPr>
      <w:keepNext/>
      <w:keepLines/>
      <w:spacing w:before="300" w:after="300"/>
    </w:pPr>
    <w:rPr>
      <w:sz w:val="20"/>
      <w:szCs w:val="20"/>
    </w:rPr>
  </w:style>
  <w:style w:type="paragraph" w:styleId="Irodalomjegyzk">
    <w:name w:val="Bibliography"/>
    <w:basedOn w:val="Norml"/>
    <w:qFormat/>
  </w:style>
  <w:style w:type="paragraph" w:styleId="Szvegblokk">
    <w:name w:val="Block Text"/>
    <w:basedOn w:val="Szvegtrzs"/>
    <w:next w:val="Szvegtrzs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Lbjegyzetszveg">
    <w:name w:val="footnote text"/>
    <w:basedOn w:val="Norml"/>
    <w:uiPriority w:val="9"/>
    <w:unhideWhenUsed/>
    <w:qFormat/>
  </w:style>
  <w:style w:type="paragraph" w:customStyle="1" w:styleId="DefinitionTerm">
    <w:name w:val="Definition Term"/>
    <w:basedOn w:val="Norm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"/>
  </w:style>
  <w:style w:type="paragraph" w:styleId="Kpalrs">
    <w:name w:val="caption"/>
    <w:basedOn w:val="Norml"/>
    <w:link w:val="KpalrsChar"/>
    <w:pPr>
      <w:spacing w:after="120"/>
    </w:pPr>
    <w:rPr>
      <w:i/>
    </w:rPr>
  </w:style>
  <w:style w:type="paragraph" w:customStyle="1" w:styleId="TableCaption">
    <w:name w:val="Table Caption"/>
    <w:basedOn w:val="Kpalrs"/>
    <w:pPr>
      <w:keepNext/>
    </w:pPr>
  </w:style>
  <w:style w:type="paragraph" w:customStyle="1" w:styleId="ImageCaption">
    <w:name w:val="Image Caption"/>
    <w:basedOn w:val="Kpalrs"/>
  </w:style>
  <w:style w:type="paragraph" w:customStyle="1" w:styleId="Figure">
    <w:name w:val="Figure"/>
    <w:basedOn w:val="Norm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KpalrsChar">
    <w:name w:val="Képaláírás Char"/>
    <w:basedOn w:val="Bekezdsalapbettpusa"/>
    <w:link w:val="Kpalrs"/>
  </w:style>
  <w:style w:type="character" w:customStyle="1" w:styleId="VerbatimChar">
    <w:name w:val="Verbatim Char"/>
    <w:basedOn w:val="KpalrsChar"/>
    <w:link w:val="SourceCode"/>
    <w:rPr>
      <w:rFonts w:ascii="Consolas" w:hAnsi="Consolas"/>
      <w:sz w:val="22"/>
    </w:rPr>
  </w:style>
  <w:style w:type="character" w:styleId="Lbjegyzet-hivatkozs">
    <w:name w:val="footnote reference"/>
    <w:basedOn w:val="KpalrsChar"/>
    <w:rPr>
      <w:vertAlign w:val="superscript"/>
    </w:rPr>
  </w:style>
  <w:style w:type="character" w:styleId="Hiperhivatkozs">
    <w:name w:val="Hyperlink"/>
    <w:basedOn w:val="KpalrsChar"/>
    <w:rPr>
      <w:color w:val="4F81BD" w:themeColor="accent1"/>
    </w:rPr>
  </w:style>
  <w:style w:type="paragraph" w:styleId="Tartalomjegyzkcmsora">
    <w:name w:val="TOC Heading"/>
    <w:basedOn w:val="Cmsor1"/>
    <w:next w:val="Szvegtrzs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eloldatlanmegemlts">
    <w:name w:val="Unresolved Mention"/>
    <w:basedOn w:val="Bekezdsalapbettpusa"/>
    <w:uiPriority w:val="99"/>
    <w:semiHidden/>
    <w:unhideWhenUsed/>
    <w:rsid w:val="00C24CAB"/>
    <w:rPr>
      <w:color w:val="605E5C"/>
      <w:shd w:val="clear" w:color="auto" w:fill="E1DFDD"/>
    </w:rPr>
  </w:style>
  <w:style w:type="character" w:styleId="Mrltotthiperhivatkozs">
    <w:name w:val="FollowedHyperlink"/>
    <w:basedOn w:val="Bekezdsalapbettpusa"/>
    <w:rsid w:val="00C24CAB"/>
    <w:rPr>
      <w:color w:val="800080" w:themeColor="followedHyperlink"/>
      <w:u w:val="single"/>
    </w:rPr>
  </w:style>
  <w:style w:type="paragraph" w:styleId="Felsorols2">
    <w:name w:val="List Bullet 2"/>
    <w:basedOn w:val="Norml"/>
    <w:unhideWhenUsed/>
    <w:rsid w:val="00635943"/>
    <w:pPr>
      <w:numPr>
        <w:numId w:val="15"/>
      </w:numPr>
      <w:contextualSpacing/>
    </w:pPr>
  </w:style>
  <w:style w:type="character" w:customStyle="1" w:styleId="Cmsor2Char">
    <w:name w:val="Címsor 2 Char"/>
    <w:basedOn w:val="Bekezdsalapbettpusa"/>
    <w:link w:val="Cmsor2"/>
    <w:uiPriority w:val="9"/>
    <w:rsid w:val="009C0B10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Cmsor3Char">
    <w:name w:val="Címsor 3 Char"/>
    <w:basedOn w:val="Bekezdsalapbettpusa"/>
    <w:link w:val="Cmsor3"/>
    <w:uiPriority w:val="9"/>
    <w:rsid w:val="009C0B10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customStyle="1" w:styleId="Cmsor7Char">
    <w:name w:val="Címsor 7 Char"/>
    <w:basedOn w:val="Bekezdsalapbettpusa"/>
    <w:link w:val="Cmsor7"/>
    <w:rsid w:val="00D72E8A"/>
    <w:rPr>
      <w:rFonts w:asciiTheme="majorHAnsi" w:eastAsiaTheme="majorEastAsia" w:hAnsiTheme="majorHAnsi" w:cstheme="majorBidi"/>
      <w:i/>
      <w:iCs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" TargetMode="External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2</TotalTime>
  <Pages>1</Pages>
  <Words>595</Words>
  <Characters>4107</Characters>
  <Application>Microsoft Office Word</Application>
  <DocSecurity>0</DocSecurity>
  <Lines>34</Lines>
  <Paragraphs>9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óth József</dc:creator>
  <cp:lastModifiedBy>József Tóth</cp:lastModifiedBy>
  <cp:revision>80</cp:revision>
  <dcterms:created xsi:type="dcterms:W3CDTF">2018-01-05T13:28:00Z</dcterms:created>
  <dcterms:modified xsi:type="dcterms:W3CDTF">2023-10-16T15:02:00Z</dcterms:modified>
</cp:coreProperties>
</file>